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ellenraster"/>
        <w:tblW w:w="9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02"/>
        <w:gridCol w:w="283"/>
        <w:gridCol w:w="283"/>
        <w:gridCol w:w="6197"/>
        <w:gridCol w:w="236"/>
      </w:tblGrid>
      <w:tr w:rsidR="00AF657C" w:rsidRPr="00440C41" w14:paraId="0116C326" w14:textId="77777777" w:rsidTr="001820A6">
        <w:trPr>
          <w:gridAfter w:val="1"/>
          <w:wAfter w:w="236" w:type="dxa"/>
          <w:trHeight w:val="794"/>
        </w:trPr>
        <w:tc>
          <w:tcPr>
            <w:tcW w:w="2802" w:type="dxa"/>
            <w:tcBorders>
              <w:right w:val="nil"/>
            </w:tcBorders>
          </w:tcPr>
          <w:p w14:paraId="1D3AA86C" w14:textId="6B4CFDB4" w:rsidR="00AF657C" w:rsidRPr="00440C41" w:rsidRDefault="001820A6" w:rsidP="002D1E0D">
            <w:pPr>
              <w:rPr>
                <w:rFonts w:cs="Times New Roman"/>
              </w:rPr>
            </w:pPr>
            <w:r w:rsidRPr="001820A6">
              <w:rPr>
                <w:rFonts w:cs="Times New Roman"/>
                <w:noProof/>
              </w:rPr>
              <w:drawing>
                <wp:inline distT="0" distB="0" distL="0" distR="0" wp14:anchorId="7A14B952" wp14:editId="7E367C4B">
                  <wp:extent cx="1383957" cy="457200"/>
                  <wp:effectExtent l="0" t="0" r="6985" b="0"/>
                  <wp:docPr id="3" name="Grafik 3" descr="I:\Admin\01 Vorlagen\01 Logos\02 Logo Lehrstuhl für Unternehmensführung\jpg\Logo_EN_RG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:\Admin\01 Vorlagen\01 Logos\02 Logo Lehrstuhl für Unternehmensführung\jpg\Logo_EN_RG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7833" cy="458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" w:type="dxa"/>
            <w:tcBorders>
              <w:left w:val="nil"/>
            </w:tcBorders>
          </w:tcPr>
          <w:p w14:paraId="6E5C090E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5BD44569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6197" w:type="dxa"/>
            <w:tcBorders>
              <w:left w:val="nil"/>
            </w:tcBorders>
          </w:tcPr>
          <w:p w14:paraId="7977B990" w14:textId="4915B0B2" w:rsidR="00AF657C" w:rsidRPr="00440C41" w:rsidRDefault="006A5224" w:rsidP="002D1E0D">
            <w:pPr>
              <w:rPr>
                <w:rFonts w:cs="Times New Roman"/>
              </w:rPr>
            </w:pPr>
            <w:r w:rsidRPr="00FE4A72">
              <w:rPr>
                <w:noProof/>
              </w:rPr>
              <w:drawing>
                <wp:anchor distT="0" distB="0" distL="114300" distR="114300" simplePos="0" relativeHeight="251659264" behindDoc="0" locked="0" layoutInCell="1" allowOverlap="0" wp14:anchorId="60288710" wp14:editId="0DD247F5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4445</wp:posOffset>
                  </wp:positionV>
                  <wp:extent cx="1788795" cy="485775"/>
                  <wp:effectExtent l="0" t="0" r="1905" b="9525"/>
                  <wp:wrapNone/>
                  <wp:docPr id="1596140127" name="Grafik 1596140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8795" cy="485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F657C" w:rsidRPr="00440C41" w14:paraId="600D10C2" w14:textId="77777777" w:rsidTr="002D1E0D">
        <w:trPr>
          <w:trHeight w:val="7610"/>
        </w:trPr>
        <w:tc>
          <w:tcPr>
            <w:tcW w:w="2802" w:type="dxa"/>
            <w:tcBorders>
              <w:right w:val="nil"/>
            </w:tcBorders>
          </w:tcPr>
          <w:p w14:paraId="614949C4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539FD08D" w14:textId="77777777" w:rsidR="00AF657C" w:rsidRPr="00440C41" w:rsidRDefault="00AF657C" w:rsidP="002D1E0D">
            <w:pPr>
              <w:rPr>
                <w:rFonts w:cs="Times New Roman"/>
                <w:b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35108931" w14:textId="77777777" w:rsidR="00AF657C" w:rsidRPr="00440C41" w:rsidRDefault="00AF657C" w:rsidP="002D1E0D">
            <w:pPr>
              <w:rPr>
                <w:rFonts w:cs="Times New Roman"/>
                <w:b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566BD9B7" w14:textId="77777777" w:rsidR="00AF657C" w:rsidRPr="00440C41" w:rsidRDefault="00AF657C" w:rsidP="002D1E0D">
            <w:pPr>
              <w:rPr>
                <w:rFonts w:cs="Times New Roman"/>
                <w:b/>
              </w:rPr>
            </w:pPr>
          </w:p>
          <w:p w14:paraId="028C352C" w14:textId="77777777" w:rsidR="00AF657C" w:rsidRPr="00440C41" w:rsidRDefault="00AF657C" w:rsidP="002D1E0D">
            <w:pPr>
              <w:rPr>
                <w:rFonts w:cs="Times New Roman"/>
                <w:b/>
              </w:rPr>
            </w:pPr>
          </w:p>
          <w:p w14:paraId="57E09DD8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5F143E89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26B00129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4929513E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511E9F13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1EC976CB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489CC1E5" w14:textId="46EB8D64" w:rsidR="00493556" w:rsidRPr="00044EC4" w:rsidRDefault="00493556" w:rsidP="00493556">
            <w:pPr>
              <w:rPr>
                <w:rFonts w:cs="Times New Roman"/>
                <w:sz w:val="28"/>
                <w:szCs w:val="36"/>
                <w:lang w:val="en-US"/>
              </w:rPr>
            </w:pPr>
            <w:r>
              <w:rPr>
                <w:rFonts w:cs="Times New Roman"/>
                <w:sz w:val="28"/>
                <w:szCs w:val="36"/>
                <w:lang w:val="en-US"/>
              </w:rPr>
              <w:t>Bachelor Thesis/Master Thesis</w:t>
            </w:r>
            <w:r w:rsidRPr="00044EC4">
              <w:rPr>
                <w:rFonts w:cs="Times New Roman"/>
                <w:sz w:val="28"/>
                <w:szCs w:val="36"/>
                <w:lang w:val="en-US"/>
              </w:rPr>
              <w:t>/</w:t>
            </w:r>
            <w:r>
              <w:rPr>
                <w:rFonts w:cs="Times New Roman"/>
                <w:sz w:val="28"/>
                <w:szCs w:val="36"/>
                <w:lang w:val="en-US"/>
              </w:rPr>
              <w:t>Term Paper</w:t>
            </w:r>
          </w:p>
          <w:p w14:paraId="37E16329" w14:textId="77777777" w:rsidR="00AA1FA8" w:rsidRPr="00493556" w:rsidRDefault="00AA1FA8" w:rsidP="002D1E0D">
            <w:pPr>
              <w:rPr>
                <w:rFonts w:cs="Times New Roman"/>
                <w:b/>
                <w:lang w:val="en-US"/>
              </w:rPr>
            </w:pPr>
          </w:p>
          <w:p w14:paraId="3D2DBD32" w14:textId="77777777" w:rsidR="00493556" w:rsidRPr="00044EC4" w:rsidRDefault="00493556" w:rsidP="00493556">
            <w:pPr>
              <w:rPr>
                <w:rFonts w:cs="Times New Roman"/>
                <w:b/>
                <w:sz w:val="36"/>
                <w:lang w:val="en-US"/>
              </w:rPr>
            </w:pPr>
            <w:r w:rsidRPr="00044EC4">
              <w:rPr>
                <w:rFonts w:cs="Times New Roman"/>
                <w:b/>
                <w:sz w:val="36"/>
                <w:lang w:val="en-US"/>
              </w:rPr>
              <w:t>Title</w:t>
            </w:r>
          </w:p>
          <w:p w14:paraId="14B8A7FC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0B1126AC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2C0549D6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61EE56CE" w14:textId="77777777" w:rsidR="00AF657C" w:rsidRPr="00440C41" w:rsidRDefault="00AF657C" w:rsidP="002D1E0D">
            <w:pPr>
              <w:rPr>
                <w:rFonts w:cs="Times New Roman"/>
                <w:b/>
              </w:rPr>
            </w:pPr>
          </w:p>
          <w:p w14:paraId="0F85024B" w14:textId="77777777" w:rsidR="00AF657C" w:rsidRPr="00440C41" w:rsidRDefault="00AF657C" w:rsidP="002D1E0D">
            <w:pPr>
              <w:rPr>
                <w:rFonts w:cs="Times New Roman"/>
                <w:b/>
              </w:rPr>
            </w:pPr>
          </w:p>
          <w:p w14:paraId="7CB5A878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</w:tr>
      <w:tr w:rsidR="00493556" w:rsidRPr="00440C41" w14:paraId="5CC8A24B" w14:textId="77777777" w:rsidTr="002D1E0D">
        <w:tc>
          <w:tcPr>
            <w:tcW w:w="2802" w:type="dxa"/>
            <w:tcBorders>
              <w:right w:val="nil"/>
            </w:tcBorders>
          </w:tcPr>
          <w:p w14:paraId="7048C468" w14:textId="60D3E2E9" w:rsidR="00493556" w:rsidRPr="00440C41" w:rsidRDefault="00493556" w:rsidP="00493556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  <w:lang w:val="en-US"/>
              </w:rPr>
              <w:t>Examiner</w:t>
            </w:r>
          </w:p>
        </w:tc>
        <w:tc>
          <w:tcPr>
            <w:tcW w:w="283" w:type="dxa"/>
            <w:tcBorders>
              <w:left w:val="nil"/>
            </w:tcBorders>
          </w:tcPr>
          <w:p w14:paraId="32A3B322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4D1BE1D0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78B36FF2" w14:textId="6E9AE5E6" w:rsidR="00493556" w:rsidRPr="00044EC4" w:rsidRDefault="00493556" w:rsidP="00493556">
            <w:pPr>
              <w:rPr>
                <w:rFonts w:cs="Times New Roman"/>
                <w:lang w:val="en-US"/>
              </w:rPr>
            </w:pPr>
            <w:r w:rsidRPr="00044EC4">
              <w:rPr>
                <w:rFonts w:cs="Times New Roman"/>
                <w:lang w:val="en-US"/>
              </w:rPr>
              <w:t xml:space="preserve">Prof. Dr. </w:t>
            </w:r>
            <w:r w:rsidR="006A5224">
              <w:rPr>
                <w:rFonts w:cs="Times New Roman"/>
                <w:lang w:val="en-US"/>
              </w:rPr>
              <w:t>Verena Rieger</w:t>
            </w:r>
          </w:p>
          <w:p w14:paraId="02825377" w14:textId="77777777" w:rsidR="00493556" w:rsidRPr="00440C41" w:rsidRDefault="00493556" w:rsidP="00493556">
            <w:pPr>
              <w:rPr>
                <w:rFonts w:cs="Times New Roman"/>
                <w:b/>
              </w:rPr>
            </w:pPr>
          </w:p>
        </w:tc>
      </w:tr>
      <w:tr w:rsidR="00493556" w:rsidRPr="00440C41" w14:paraId="329B0B6D" w14:textId="77777777" w:rsidTr="002D1E0D">
        <w:trPr>
          <w:trHeight w:val="812"/>
        </w:trPr>
        <w:tc>
          <w:tcPr>
            <w:tcW w:w="2802" w:type="dxa"/>
            <w:tcBorders>
              <w:right w:val="nil"/>
            </w:tcBorders>
          </w:tcPr>
          <w:p w14:paraId="1806FB95" w14:textId="24AE2DE2" w:rsidR="00493556" w:rsidRPr="00440C41" w:rsidRDefault="00493556" w:rsidP="00493556">
            <w:pPr>
              <w:jc w:val="right"/>
              <w:rPr>
                <w:rFonts w:cs="Times New Roman"/>
              </w:rPr>
            </w:pPr>
            <w:r w:rsidRPr="00044EC4">
              <w:rPr>
                <w:rFonts w:cs="Times New Roman"/>
                <w:lang w:val="en-US"/>
              </w:rPr>
              <w:t>Supervisor</w:t>
            </w:r>
          </w:p>
        </w:tc>
        <w:tc>
          <w:tcPr>
            <w:tcW w:w="283" w:type="dxa"/>
            <w:tcBorders>
              <w:left w:val="nil"/>
            </w:tcBorders>
          </w:tcPr>
          <w:p w14:paraId="5EEE2F8F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72A37622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16DA8609" w14:textId="77777777" w:rsidR="00493556" w:rsidRPr="00044EC4" w:rsidRDefault="00493556" w:rsidP="00493556">
            <w:pPr>
              <w:rPr>
                <w:rFonts w:cs="Times New Roman"/>
                <w:lang w:val="en-US"/>
              </w:rPr>
            </w:pPr>
            <w:r w:rsidRPr="00044EC4">
              <w:rPr>
                <w:rFonts w:cs="Times New Roman"/>
                <w:lang w:val="en-US"/>
              </w:rPr>
              <w:t>Name</w:t>
            </w:r>
          </w:p>
          <w:p w14:paraId="5B38F1A4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</w:tr>
      <w:tr w:rsidR="00493556" w:rsidRPr="00EA7F94" w14:paraId="003A254C" w14:textId="77777777" w:rsidTr="002D1E0D">
        <w:tc>
          <w:tcPr>
            <w:tcW w:w="2802" w:type="dxa"/>
            <w:tcBorders>
              <w:right w:val="nil"/>
            </w:tcBorders>
          </w:tcPr>
          <w:p w14:paraId="01122F31" w14:textId="610BA232" w:rsidR="00493556" w:rsidRPr="00440C41" w:rsidRDefault="00493556" w:rsidP="00493556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  <w:lang w:val="en-US"/>
              </w:rPr>
              <w:t>Student</w:t>
            </w:r>
          </w:p>
        </w:tc>
        <w:tc>
          <w:tcPr>
            <w:tcW w:w="283" w:type="dxa"/>
            <w:tcBorders>
              <w:left w:val="nil"/>
            </w:tcBorders>
          </w:tcPr>
          <w:p w14:paraId="31A90F11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3DB3D5B8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5854C921" w14:textId="77777777" w:rsidR="00493556" w:rsidRPr="00044EC4" w:rsidRDefault="00493556" w:rsidP="00493556">
            <w:pPr>
              <w:rPr>
                <w:rFonts w:cs="Times New Roman"/>
                <w:lang w:val="en-US"/>
              </w:rPr>
            </w:pPr>
            <w:r w:rsidRPr="00044EC4">
              <w:rPr>
                <w:rFonts w:cs="Times New Roman"/>
                <w:lang w:val="en-US"/>
              </w:rPr>
              <w:t>Name</w:t>
            </w:r>
          </w:p>
          <w:p w14:paraId="47B4EA3A" w14:textId="77777777" w:rsidR="00493556" w:rsidRPr="00044EC4" w:rsidRDefault="00493556" w:rsidP="00493556">
            <w:pPr>
              <w:rPr>
                <w:rFonts w:cs="Times New Roman"/>
                <w:lang w:val="en-US"/>
              </w:rPr>
            </w:pPr>
            <w:r w:rsidRPr="00044EC4">
              <w:rPr>
                <w:rFonts w:cs="Times New Roman"/>
                <w:lang w:val="en-US"/>
              </w:rPr>
              <w:t>Address</w:t>
            </w:r>
          </w:p>
          <w:p w14:paraId="028A9ADA" w14:textId="77777777" w:rsidR="00493556" w:rsidRPr="00044EC4" w:rsidRDefault="00493556" w:rsidP="00493556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E M</w:t>
            </w:r>
            <w:r w:rsidRPr="00044EC4">
              <w:rPr>
                <w:rFonts w:cs="Times New Roman"/>
                <w:lang w:val="en-US"/>
              </w:rPr>
              <w:t xml:space="preserve">ail </w:t>
            </w:r>
            <w:r>
              <w:rPr>
                <w:rFonts w:cs="Times New Roman"/>
                <w:lang w:val="en-US"/>
              </w:rPr>
              <w:t>Address</w:t>
            </w:r>
          </w:p>
          <w:p w14:paraId="1A634044" w14:textId="77777777" w:rsidR="00493556" w:rsidRPr="00044EC4" w:rsidRDefault="00493556" w:rsidP="00493556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Matriculation Number</w:t>
            </w:r>
          </w:p>
          <w:p w14:paraId="5B2A48DD" w14:textId="77777777" w:rsidR="00493556" w:rsidRPr="00493556" w:rsidRDefault="00493556" w:rsidP="00493556">
            <w:pPr>
              <w:rPr>
                <w:rFonts w:cs="Times New Roman"/>
                <w:lang w:val="en-US"/>
              </w:rPr>
            </w:pPr>
          </w:p>
        </w:tc>
      </w:tr>
      <w:tr w:rsidR="00493556" w:rsidRPr="00EA7F94" w14:paraId="70E2A62E" w14:textId="77777777" w:rsidTr="002D1E0D">
        <w:tc>
          <w:tcPr>
            <w:tcW w:w="2802" w:type="dxa"/>
            <w:tcBorders>
              <w:right w:val="nil"/>
            </w:tcBorders>
          </w:tcPr>
          <w:p w14:paraId="51B5945F" w14:textId="77777777" w:rsidR="00493556" w:rsidRPr="00493556" w:rsidRDefault="00493556" w:rsidP="00493556">
            <w:pPr>
              <w:jc w:val="right"/>
              <w:rPr>
                <w:rFonts w:cs="Times New Roman"/>
                <w:lang w:val="en-US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3E09F075" w14:textId="77777777" w:rsidR="00493556" w:rsidRPr="00493556" w:rsidRDefault="00493556" w:rsidP="00493556">
            <w:pPr>
              <w:rPr>
                <w:rFonts w:cs="Times New Roman"/>
                <w:lang w:val="en-US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1E5A889B" w14:textId="77777777" w:rsidR="00493556" w:rsidRPr="00493556" w:rsidRDefault="00493556" w:rsidP="00493556">
            <w:pPr>
              <w:rPr>
                <w:rFonts w:cs="Times New Roman"/>
                <w:lang w:val="en-US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12375C75" w14:textId="77777777" w:rsidR="00493556" w:rsidRPr="00493556" w:rsidRDefault="00493556" w:rsidP="00493556">
            <w:pPr>
              <w:rPr>
                <w:rFonts w:cs="Times New Roman"/>
                <w:lang w:val="en-US"/>
              </w:rPr>
            </w:pPr>
          </w:p>
        </w:tc>
      </w:tr>
      <w:tr w:rsidR="00493556" w:rsidRPr="00EA7F94" w14:paraId="772A2706" w14:textId="77777777" w:rsidTr="002D1E0D">
        <w:tc>
          <w:tcPr>
            <w:tcW w:w="2802" w:type="dxa"/>
            <w:tcBorders>
              <w:right w:val="nil"/>
            </w:tcBorders>
          </w:tcPr>
          <w:p w14:paraId="420E1CF6" w14:textId="77777777" w:rsidR="00493556" w:rsidRPr="00493556" w:rsidRDefault="00493556" w:rsidP="00493556">
            <w:pPr>
              <w:jc w:val="right"/>
              <w:rPr>
                <w:rFonts w:cs="Times New Roman"/>
                <w:lang w:val="en-US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3279D2B9" w14:textId="77777777" w:rsidR="00493556" w:rsidRPr="00493556" w:rsidRDefault="00493556" w:rsidP="00493556">
            <w:pPr>
              <w:rPr>
                <w:rFonts w:cs="Times New Roman"/>
                <w:lang w:val="en-US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0695D662" w14:textId="77777777" w:rsidR="00493556" w:rsidRPr="00493556" w:rsidRDefault="00493556" w:rsidP="00493556">
            <w:pPr>
              <w:rPr>
                <w:rFonts w:cs="Times New Roman"/>
                <w:lang w:val="en-US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3D4E128B" w14:textId="77777777" w:rsidR="00493556" w:rsidRPr="00493556" w:rsidRDefault="00493556" w:rsidP="00493556">
            <w:pPr>
              <w:rPr>
                <w:rFonts w:cs="Times New Roman"/>
                <w:lang w:val="en-US"/>
              </w:rPr>
            </w:pPr>
          </w:p>
        </w:tc>
      </w:tr>
      <w:tr w:rsidR="00493556" w:rsidRPr="00EA7F94" w14:paraId="004B3571" w14:textId="77777777" w:rsidTr="002D1E0D">
        <w:tc>
          <w:tcPr>
            <w:tcW w:w="2802" w:type="dxa"/>
            <w:tcBorders>
              <w:right w:val="nil"/>
            </w:tcBorders>
          </w:tcPr>
          <w:p w14:paraId="27280ACA" w14:textId="77777777" w:rsidR="00493556" w:rsidRPr="00493556" w:rsidRDefault="00493556" w:rsidP="00493556">
            <w:pPr>
              <w:jc w:val="right"/>
              <w:rPr>
                <w:rFonts w:cs="Times New Roman"/>
                <w:lang w:val="en-US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4632B9BB" w14:textId="77777777" w:rsidR="00493556" w:rsidRPr="00493556" w:rsidRDefault="00493556" w:rsidP="00493556">
            <w:pPr>
              <w:rPr>
                <w:rFonts w:cs="Times New Roman"/>
                <w:lang w:val="en-US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230C0650" w14:textId="77777777" w:rsidR="00493556" w:rsidRPr="00493556" w:rsidRDefault="00493556" w:rsidP="00493556">
            <w:pPr>
              <w:rPr>
                <w:rFonts w:cs="Times New Roman"/>
                <w:lang w:val="en-US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1F5AFA90" w14:textId="77777777" w:rsidR="00493556" w:rsidRPr="00493556" w:rsidRDefault="00493556" w:rsidP="00493556">
            <w:pPr>
              <w:rPr>
                <w:rFonts w:cs="Times New Roman"/>
                <w:lang w:val="en-US"/>
              </w:rPr>
            </w:pPr>
          </w:p>
        </w:tc>
      </w:tr>
      <w:tr w:rsidR="00493556" w:rsidRPr="00440C41" w14:paraId="2B55087F" w14:textId="77777777" w:rsidTr="002D1E0D">
        <w:tc>
          <w:tcPr>
            <w:tcW w:w="2802" w:type="dxa"/>
            <w:tcBorders>
              <w:right w:val="nil"/>
            </w:tcBorders>
          </w:tcPr>
          <w:p w14:paraId="604DDC55" w14:textId="1FE0A3A5" w:rsidR="00493556" w:rsidRPr="00440C41" w:rsidRDefault="00493556" w:rsidP="00493556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  <w:lang w:val="en-US"/>
              </w:rPr>
              <w:t>Subject</w:t>
            </w:r>
          </w:p>
        </w:tc>
        <w:tc>
          <w:tcPr>
            <w:tcW w:w="283" w:type="dxa"/>
            <w:tcBorders>
              <w:left w:val="nil"/>
            </w:tcBorders>
          </w:tcPr>
          <w:p w14:paraId="260A9022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7E4835C0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3342F8F1" w14:textId="167560DF" w:rsidR="00493556" w:rsidRPr="00440C41" w:rsidRDefault="00493556" w:rsidP="00493556">
            <w:pPr>
              <w:rPr>
                <w:rFonts w:cs="Times New Roman"/>
              </w:rPr>
            </w:pPr>
            <w:r>
              <w:rPr>
                <w:rFonts w:cs="Times New Roman"/>
                <w:lang w:val="en-US"/>
              </w:rPr>
              <w:t>Business Administration</w:t>
            </w:r>
          </w:p>
        </w:tc>
      </w:tr>
      <w:tr w:rsidR="00493556" w:rsidRPr="00440C41" w14:paraId="35E9E2F4" w14:textId="77777777" w:rsidTr="002D1E0D">
        <w:tc>
          <w:tcPr>
            <w:tcW w:w="2802" w:type="dxa"/>
            <w:tcBorders>
              <w:right w:val="nil"/>
            </w:tcBorders>
          </w:tcPr>
          <w:p w14:paraId="7833CCE5" w14:textId="06E19D46" w:rsidR="00493556" w:rsidRPr="00440C41" w:rsidRDefault="00493556" w:rsidP="00493556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  <w:lang w:val="en-US"/>
              </w:rPr>
              <w:t>Semester</w:t>
            </w:r>
          </w:p>
        </w:tc>
        <w:tc>
          <w:tcPr>
            <w:tcW w:w="283" w:type="dxa"/>
            <w:tcBorders>
              <w:left w:val="nil"/>
            </w:tcBorders>
          </w:tcPr>
          <w:p w14:paraId="76486872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52DBD5F9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56AC9556" w14:textId="3F39FD9D" w:rsidR="00493556" w:rsidRPr="00440C41" w:rsidRDefault="00493556" w:rsidP="00493556">
            <w:pPr>
              <w:rPr>
                <w:rFonts w:cs="Times New Roman"/>
              </w:rPr>
            </w:pPr>
            <w:r w:rsidRPr="00044EC4">
              <w:rPr>
                <w:rFonts w:cs="Times New Roman"/>
                <w:lang w:val="en-US"/>
              </w:rPr>
              <w:t>X Semester</w:t>
            </w:r>
          </w:p>
        </w:tc>
      </w:tr>
      <w:tr w:rsidR="00493556" w:rsidRPr="00440C41" w14:paraId="2F35D750" w14:textId="77777777" w:rsidTr="002D1E0D">
        <w:tc>
          <w:tcPr>
            <w:tcW w:w="2802" w:type="dxa"/>
            <w:tcBorders>
              <w:right w:val="nil"/>
            </w:tcBorders>
          </w:tcPr>
          <w:p w14:paraId="68B474E4" w14:textId="77777777" w:rsidR="00493556" w:rsidRPr="00440C41" w:rsidRDefault="00493556" w:rsidP="00493556">
            <w:pPr>
              <w:jc w:val="right"/>
              <w:rPr>
                <w:rFonts w:cs="Times New Roman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6DF54F41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76EE5730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3093BFE7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</w:tr>
      <w:tr w:rsidR="00493556" w:rsidRPr="00440C41" w14:paraId="0E59ECEA" w14:textId="77777777" w:rsidTr="002D1E0D">
        <w:tc>
          <w:tcPr>
            <w:tcW w:w="2802" w:type="dxa"/>
            <w:tcBorders>
              <w:right w:val="nil"/>
            </w:tcBorders>
          </w:tcPr>
          <w:p w14:paraId="3F91DC19" w14:textId="7F2266F1" w:rsidR="00493556" w:rsidRPr="00440C41" w:rsidRDefault="00493556" w:rsidP="00493556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  <w:lang w:val="en-US"/>
              </w:rPr>
              <w:t>Date of Submission</w:t>
            </w:r>
          </w:p>
        </w:tc>
        <w:tc>
          <w:tcPr>
            <w:tcW w:w="283" w:type="dxa"/>
            <w:tcBorders>
              <w:left w:val="nil"/>
            </w:tcBorders>
          </w:tcPr>
          <w:p w14:paraId="59B58239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2351A810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0EA9421C" w14:textId="15DBDDB4" w:rsidR="00493556" w:rsidRPr="00440C41" w:rsidRDefault="00493556" w:rsidP="00493556">
            <w:pPr>
              <w:rPr>
                <w:rFonts w:cs="Times New Roman"/>
              </w:rPr>
            </w:pPr>
            <w:r>
              <w:rPr>
                <w:rFonts w:cs="Times New Roman"/>
                <w:lang w:val="en-US"/>
              </w:rPr>
              <w:t>YYYY-MM-DD</w:t>
            </w:r>
          </w:p>
        </w:tc>
      </w:tr>
      <w:tr w:rsidR="00AF657C" w:rsidRPr="00440C41" w14:paraId="5E562C1F" w14:textId="77777777" w:rsidTr="002D1E0D">
        <w:tc>
          <w:tcPr>
            <w:tcW w:w="2802" w:type="dxa"/>
            <w:tcBorders>
              <w:right w:val="nil"/>
            </w:tcBorders>
          </w:tcPr>
          <w:p w14:paraId="2AE27E16" w14:textId="77777777" w:rsidR="00AF657C" w:rsidRPr="00440C41" w:rsidRDefault="00AF657C" w:rsidP="002D1E0D">
            <w:pPr>
              <w:jc w:val="right"/>
              <w:rPr>
                <w:rFonts w:cs="Times New Roman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4E0BEADB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3A3DBDBC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6DA49788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</w:tr>
    </w:tbl>
    <w:p w14:paraId="2AE79ADF" w14:textId="77777777" w:rsidR="001411D1" w:rsidRPr="00440C41" w:rsidRDefault="001411D1" w:rsidP="001411D1">
      <w:pPr>
        <w:spacing w:line="360" w:lineRule="auto"/>
        <w:jc w:val="center"/>
        <w:rPr>
          <w:rFonts w:cs="Times New Roman"/>
          <w:b/>
        </w:rPr>
      </w:pPr>
    </w:p>
    <w:p w14:paraId="4B1F35F6" w14:textId="3BF4E6AE" w:rsidR="001411D1" w:rsidRPr="00440C41" w:rsidRDefault="001411D1" w:rsidP="00586A13">
      <w:pPr>
        <w:spacing w:line="480" w:lineRule="auto"/>
        <w:rPr>
          <w:rFonts w:cs="Times New Roman"/>
        </w:rPr>
      </w:pPr>
    </w:p>
    <w:sectPr w:rsidR="001411D1" w:rsidRPr="00440C41" w:rsidSect="00AA0F70">
      <w:headerReference w:type="default" r:id="rId10"/>
      <w:pgSz w:w="11900" w:h="16840"/>
      <w:pgMar w:top="1134" w:right="1134" w:bottom="1134" w:left="2268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6019A1" w14:textId="77777777" w:rsidR="00BC33D7" w:rsidRDefault="00BC33D7" w:rsidP="001411D1">
      <w:r>
        <w:separator/>
      </w:r>
    </w:p>
  </w:endnote>
  <w:endnote w:type="continuationSeparator" w:id="0">
    <w:p w14:paraId="74A020BB" w14:textId="77777777" w:rsidR="00BC33D7" w:rsidRDefault="00BC33D7" w:rsidP="001411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A0389B" w14:textId="77777777" w:rsidR="00BC33D7" w:rsidRDefault="00BC33D7" w:rsidP="001411D1">
      <w:r>
        <w:separator/>
      </w:r>
    </w:p>
  </w:footnote>
  <w:footnote w:type="continuationSeparator" w:id="0">
    <w:p w14:paraId="1E5DDE93" w14:textId="77777777" w:rsidR="00BC33D7" w:rsidRDefault="00BC33D7" w:rsidP="001411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FED9D0" w14:textId="77777777" w:rsidR="00BC33D7" w:rsidRPr="008D3461" w:rsidRDefault="00BC33D7">
    <w:pPr>
      <w:pStyle w:val="Kopfzeile"/>
      <w:jc w:val="right"/>
      <w:rPr>
        <w:rFonts w:cs="Times New Roman"/>
      </w:rPr>
    </w:pPr>
  </w:p>
  <w:p w14:paraId="3FF6A667" w14:textId="77777777" w:rsidR="00BC33D7" w:rsidRDefault="00BC33D7" w:rsidP="00AF657C">
    <w:pPr>
      <w:pStyle w:val="Kopfzeile"/>
      <w:tabs>
        <w:tab w:val="clear" w:pos="4536"/>
        <w:tab w:val="center" w:pos="822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A859C3"/>
    <w:multiLevelType w:val="hybridMultilevel"/>
    <w:tmpl w:val="D9CCF3B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310E34"/>
    <w:multiLevelType w:val="hybridMultilevel"/>
    <w:tmpl w:val="15EE9710"/>
    <w:lvl w:ilvl="0" w:tplc="0407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" w15:restartNumberingAfterBreak="0">
    <w:nsid w:val="152C5C13"/>
    <w:multiLevelType w:val="hybridMultilevel"/>
    <w:tmpl w:val="8C3072EC"/>
    <w:lvl w:ilvl="0" w:tplc="0407000F">
      <w:start w:val="1"/>
      <w:numFmt w:val="decimal"/>
      <w:lvlText w:val="%1."/>
      <w:lvlJc w:val="left"/>
      <w:pPr>
        <w:ind w:left="1440" w:hanging="360"/>
      </w:pPr>
    </w:lvl>
    <w:lvl w:ilvl="1" w:tplc="04070019">
      <w:start w:val="1"/>
      <w:numFmt w:val="lowerLetter"/>
      <w:lvlText w:val="%2."/>
      <w:lvlJc w:val="left"/>
      <w:pPr>
        <w:ind w:left="2160" w:hanging="360"/>
      </w:pPr>
    </w:lvl>
    <w:lvl w:ilvl="2" w:tplc="0407001B" w:tentative="1">
      <w:start w:val="1"/>
      <w:numFmt w:val="lowerRoman"/>
      <w:lvlText w:val="%3."/>
      <w:lvlJc w:val="right"/>
      <w:pPr>
        <w:ind w:left="2880" w:hanging="180"/>
      </w:pPr>
    </w:lvl>
    <w:lvl w:ilvl="3" w:tplc="0407000F" w:tentative="1">
      <w:start w:val="1"/>
      <w:numFmt w:val="decimal"/>
      <w:lvlText w:val="%4."/>
      <w:lvlJc w:val="left"/>
      <w:pPr>
        <w:ind w:left="3600" w:hanging="360"/>
      </w:pPr>
    </w:lvl>
    <w:lvl w:ilvl="4" w:tplc="04070019" w:tentative="1">
      <w:start w:val="1"/>
      <w:numFmt w:val="lowerLetter"/>
      <w:lvlText w:val="%5."/>
      <w:lvlJc w:val="left"/>
      <w:pPr>
        <w:ind w:left="4320" w:hanging="360"/>
      </w:pPr>
    </w:lvl>
    <w:lvl w:ilvl="5" w:tplc="0407001B" w:tentative="1">
      <w:start w:val="1"/>
      <w:numFmt w:val="lowerRoman"/>
      <w:lvlText w:val="%6."/>
      <w:lvlJc w:val="right"/>
      <w:pPr>
        <w:ind w:left="5040" w:hanging="180"/>
      </w:pPr>
    </w:lvl>
    <w:lvl w:ilvl="6" w:tplc="0407000F" w:tentative="1">
      <w:start w:val="1"/>
      <w:numFmt w:val="decimal"/>
      <w:lvlText w:val="%7."/>
      <w:lvlJc w:val="left"/>
      <w:pPr>
        <w:ind w:left="5760" w:hanging="360"/>
      </w:pPr>
    </w:lvl>
    <w:lvl w:ilvl="7" w:tplc="04070019" w:tentative="1">
      <w:start w:val="1"/>
      <w:numFmt w:val="lowerLetter"/>
      <w:lvlText w:val="%8."/>
      <w:lvlJc w:val="left"/>
      <w:pPr>
        <w:ind w:left="6480" w:hanging="360"/>
      </w:pPr>
    </w:lvl>
    <w:lvl w:ilvl="8" w:tplc="040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F0362DB"/>
    <w:multiLevelType w:val="hybridMultilevel"/>
    <w:tmpl w:val="0AA6D6FE"/>
    <w:lvl w:ilvl="0" w:tplc="61B4B76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E36A50"/>
    <w:multiLevelType w:val="hybridMultilevel"/>
    <w:tmpl w:val="A1F60D8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5114C0"/>
    <w:multiLevelType w:val="hybridMultilevel"/>
    <w:tmpl w:val="95BA83C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CE57E8"/>
    <w:multiLevelType w:val="hybridMultilevel"/>
    <w:tmpl w:val="B9489E5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ED548E"/>
    <w:multiLevelType w:val="hybridMultilevel"/>
    <w:tmpl w:val="8C3072EC"/>
    <w:lvl w:ilvl="0" w:tplc="0407000F">
      <w:start w:val="1"/>
      <w:numFmt w:val="decimal"/>
      <w:lvlText w:val="%1."/>
      <w:lvlJc w:val="left"/>
      <w:pPr>
        <w:ind w:left="1440" w:hanging="360"/>
      </w:pPr>
    </w:lvl>
    <w:lvl w:ilvl="1" w:tplc="04070019">
      <w:start w:val="1"/>
      <w:numFmt w:val="lowerLetter"/>
      <w:lvlText w:val="%2."/>
      <w:lvlJc w:val="left"/>
      <w:pPr>
        <w:ind w:left="2160" w:hanging="360"/>
      </w:pPr>
    </w:lvl>
    <w:lvl w:ilvl="2" w:tplc="0407001B" w:tentative="1">
      <w:start w:val="1"/>
      <w:numFmt w:val="lowerRoman"/>
      <w:lvlText w:val="%3."/>
      <w:lvlJc w:val="right"/>
      <w:pPr>
        <w:ind w:left="2880" w:hanging="180"/>
      </w:pPr>
    </w:lvl>
    <w:lvl w:ilvl="3" w:tplc="0407000F" w:tentative="1">
      <w:start w:val="1"/>
      <w:numFmt w:val="decimal"/>
      <w:lvlText w:val="%4."/>
      <w:lvlJc w:val="left"/>
      <w:pPr>
        <w:ind w:left="3600" w:hanging="360"/>
      </w:pPr>
    </w:lvl>
    <w:lvl w:ilvl="4" w:tplc="04070019" w:tentative="1">
      <w:start w:val="1"/>
      <w:numFmt w:val="lowerLetter"/>
      <w:lvlText w:val="%5."/>
      <w:lvlJc w:val="left"/>
      <w:pPr>
        <w:ind w:left="4320" w:hanging="360"/>
      </w:pPr>
    </w:lvl>
    <w:lvl w:ilvl="5" w:tplc="0407001B" w:tentative="1">
      <w:start w:val="1"/>
      <w:numFmt w:val="lowerRoman"/>
      <w:lvlText w:val="%6."/>
      <w:lvlJc w:val="right"/>
      <w:pPr>
        <w:ind w:left="5040" w:hanging="180"/>
      </w:pPr>
    </w:lvl>
    <w:lvl w:ilvl="6" w:tplc="0407000F" w:tentative="1">
      <w:start w:val="1"/>
      <w:numFmt w:val="decimal"/>
      <w:lvlText w:val="%7."/>
      <w:lvlJc w:val="left"/>
      <w:pPr>
        <w:ind w:left="5760" w:hanging="360"/>
      </w:pPr>
    </w:lvl>
    <w:lvl w:ilvl="7" w:tplc="04070019" w:tentative="1">
      <w:start w:val="1"/>
      <w:numFmt w:val="lowerLetter"/>
      <w:lvlText w:val="%8."/>
      <w:lvlJc w:val="left"/>
      <w:pPr>
        <w:ind w:left="6480" w:hanging="360"/>
      </w:pPr>
    </w:lvl>
    <w:lvl w:ilvl="8" w:tplc="040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202703D"/>
    <w:multiLevelType w:val="hybridMultilevel"/>
    <w:tmpl w:val="4E1E5C5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F51830"/>
    <w:multiLevelType w:val="hybridMultilevel"/>
    <w:tmpl w:val="1FE059B0"/>
    <w:lvl w:ilvl="0" w:tplc="C102FE5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227032"/>
    <w:multiLevelType w:val="hybridMultilevel"/>
    <w:tmpl w:val="897A6F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8910483">
    <w:abstractNumId w:val="0"/>
  </w:num>
  <w:num w:numId="2" w16cid:durableId="1680349497">
    <w:abstractNumId w:val="6"/>
  </w:num>
  <w:num w:numId="3" w16cid:durableId="1162040522">
    <w:abstractNumId w:val="10"/>
  </w:num>
  <w:num w:numId="4" w16cid:durableId="1292131194">
    <w:abstractNumId w:val="7"/>
  </w:num>
  <w:num w:numId="5" w16cid:durableId="1646933862">
    <w:abstractNumId w:val="8"/>
  </w:num>
  <w:num w:numId="6" w16cid:durableId="353581194">
    <w:abstractNumId w:val="2"/>
  </w:num>
  <w:num w:numId="7" w16cid:durableId="331228925">
    <w:abstractNumId w:val="4"/>
  </w:num>
  <w:num w:numId="8" w16cid:durableId="1012804815">
    <w:abstractNumId w:val="3"/>
  </w:num>
  <w:num w:numId="9" w16cid:durableId="1838688104">
    <w:abstractNumId w:val="9"/>
  </w:num>
  <w:num w:numId="10" w16cid:durableId="1411389271">
    <w:abstractNumId w:val="5"/>
  </w:num>
  <w:num w:numId="11" w16cid:durableId="12537818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proofState w:spelling="clean" w:grammar="clean"/>
  <w:defaultTabStop w:val="709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MTUwMzE2MDMwMDRT0lEKTi0uzszPAykwrgUAjQAvJCwAAAA="/>
  </w:docVars>
  <w:rsids>
    <w:rsidRoot w:val="001411D1"/>
    <w:rsid w:val="00001249"/>
    <w:rsid w:val="00010F36"/>
    <w:rsid w:val="000247B1"/>
    <w:rsid w:val="000341E1"/>
    <w:rsid w:val="00044C27"/>
    <w:rsid w:val="00045907"/>
    <w:rsid w:val="000477AB"/>
    <w:rsid w:val="000506E0"/>
    <w:rsid w:val="000527B5"/>
    <w:rsid w:val="0005660D"/>
    <w:rsid w:val="000628DF"/>
    <w:rsid w:val="00062CA5"/>
    <w:rsid w:val="000636D3"/>
    <w:rsid w:val="00065AC6"/>
    <w:rsid w:val="00077E6E"/>
    <w:rsid w:val="00080156"/>
    <w:rsid w:val="00093DE1"/>
    <w:rsid w:val="000A199D"/>
    <w:rsid w:val="000B17EE"/>
    <w:rsid w:val="000B7242"/>
    <w:rsid w:val="000C2229"/>
    <w:rsid w:val="000C4885"/>
    <w:rsid w:val="000C6300"/>
    <w:rsid w:val="000D30B0"/>
    <w:rsid w:val="000E29DB"/>
    <w:rsid w:val="000E2B10"/>
    <w:rsid w:val="000F04EE"/>
    <w:rsid w:val="000F17BB"/>
    <w:rsid w:val="000F7FAB"/>
    <w:rsid w:val="00100BB1"/>
    <w:rsid w:val="00111ECE"/>
    <w:rsid w:val="0011215D"/>
    <w:rsid w:val="00120A6A"/>
    <w:rsid w:val="00125DBD"/>
    <w:rsid w:val="001318D8"/>
    <w:rsid w:val="00137684"/>
    <w:rsid w:val="001408A8"/>
    <w:rsid w:val="001411D1"/>
    <w:rsid w:val="00145612"/>
    <w:rsid w:val="00155378"/>
    <w:rsid w:val="0015767D"/>
    <w:rsid w:val="00171CDE"/>
    <w:rsid w:val="00171FAA"/>
    <w:rsid w:val="00174C49"/>
    <w:rsid w:val="00181B7F"/>
    <w:rsid w:val="001820A6"/>
    <w:rsid w:val="001837DE"/>
    <w:rsid w:val="00183936"/>
    <w:rsid w:val="00187594"/>
    <w:rsid w:val="001915AC"/>
    <w:rsid w:val="00193E8A"/>
    <w:rsid w:val="0019647D"/>
    <w:rsid w:val="00196538"/>
    <w:rsid w:val="001A60D4"/>
    <w:rsid w:val="001B107E"/>
    <w:rsid w:val="001C23B5"/>
    <w:rsid w:val="001C2560"/>
    <w:rsid w:val="001C2D82"/>
    <w:rsid w:val="001C798F"/>
    <w:rsid w:val="001D0DF4"/>
    <w:rsid w:val="001D3AB2"/>
    <w:rsid w:val="001D52C2"/>
    <w:rsid w:val="001D6B07"/>
    <w:rsid w:val="001E3045"/>
    <w:rsid w:val="001E4A8A"/>
    <w:rsid w:val="001E690C"/>
    <w:rsid w:val="002024E9"/>
    <w:rsid w:val="0021300F"/>
    <w:rsid w:val="00222599"/>
    <w:rsid w:val="00224178"/>
    <w:rsid w:val="00225C66"/>
    <w:rsid w:val="00230717"/>
    <w:rsid w:val="002326F0"/>
    <w:rsid w:val="002329BA"/>
    <w:rsid w:val="002347E1"/>
    <w:rsid w:val="00236318"/>
    <w:rsid w:val="00242F8D"/>
    <w:rsid w:val="0024512B"/>
    <w:rsid w:val="00245A63"/>
    <w:rsid w:val="002512D2"/>
    <w:rsid w:val="00260F53"/>
    <w:rsid w:val="0026494D"/>
    <w:rsid w:val="00271342"/>
    <w:rsid w:val="002722FE"/>
    <w:rsid w:val="002758F8"/>
    <w:rsid w:val="00276760"/>
    <w:rsid w:val="00281AD7"/>
    <w:rsid w:val="0028308D"/>
    <w:rsid w:val="00284E32"/>
    <w:rsid w:val="00290316"/>
    <w:rsid w:val="00292A5B"/>
    <w:rsid w:val="002A5F5C"/>
    <w:rsid w:val="002A6C0E"/>
    <w:rsid w:val="002B6AA1"/>
    <w:rsid w:val="002D1E0D"/>
    <w:rsid w:val="002D2865"/>
    <w:rsid w:val="00317AF1"/>
    <w:rsid w:val="00322783"/>
    <w:rsid w:val="00323CDC"/>
    <w:rsid w:val="00331B44"/>
    <w:rsid w:val="0033235A"/>
    <w:rsid w:val="00337B8B"/>
    <w:rsid w:val="003456CD"/>
    <w:rsid w:val="003520C2"/>
    <w:rsid w:val="003523B0"/>
    <w:rsid w:val="0036448A"/>
    <w:rsid w:val="00364F97"/>
    <w:rsid w:val="00367497"/>
    <w:rsid w:val="00371DB0"/>
    <w:rsid w:val="00376ACC"/>
    <w:rsid w:val="00391DCC"/>
    <w:rsid w:val="00392BC0"/>
    <w:rsid w:val="00394316"/>
    <w:rsid w:val="003A141D"/>
    <w:rsid w:val="003A40AC"/>
    <w:rsid w:val="003D0B5C"/>
    <w:rsid w:val="003D5AA9"/>
    <w:rsid w:val="003E0E5D"/>
    <w:rsid w:val="003F2078"/>
    <w:rsid w:val="003F4818"/>
    <w:rsid w:val="003F4B0E"/>
    <w:rsid w:val="003F7674"/>
    <w:rsid w:val="003F788C"/>
    <w:rsid w:val="00401AB9"/>
    <w:rsid w:val="00411FCC"/>
    <w:rsid w:val="00420734"/>
    <w:rsid w:val="0042139E"/>
    <w:rsid w:val="0042684D"/>
    <w:rsid w:val="00435C79"/>
    <w:rsid w:val="00436B36"/>
    <w:rsid w:val="00440C41"/>
    <w:rsid w:val="00440D4A"/>
    <w:rsid w:val="004442E7"/>
    <w:rsid w:val="00446FAC"/>
    <w:rsid w:val="0045173C"/>
    <w:rsid w:val="00460515"/>
    <w:rsid w:val="00460C79"/>
    <w:rsid w:val="00485F5B"/>
    <w:rsid w:val="0049012E"/>
    <w:rsid w:val="00493556"/>
    <w:rsid w:val="00497264"/>
    <w:rsid w:val="004C305B"/>
    <w:rsid w:val="004C44DE"/>
    <w:rsid w:val="004C7CBB"/>
    <w:rsid w:val="004D0513"/>
    <w:rsid w:val="004D771C"/>
    <w:rsid w:val="004E6575"/>
    <w:rsid w:val="004E77D3"/>
    <w:rsid w:val="004E7825"/>
    <w:rsid w:val="004F0C5A"/>
    <w:rsid w:val="004F5D5B"/>
    <w:rsid w:val="004F5E36"/>
    <w:rsid w:val="005048B5"/>
    <w:rsid w:val="00504A62"/>
    <w:rsid w:val="00511672"/>
    <w:rsid w:val="005166F3"/>
    <w:rsid w:val="00521174"/>
    <w:rsid w:val="00523B0E"/>
    <w:rsid w:val="00524CE2"/>
    <w:rsid w:val="00535807"/>
    <w:rsid w:val="005379C3"/>
    <w:rsid w:val="00553601"/>
    <w:rsid w:val="005665AB"/>
    <w:rsid w:val="005708A1"/>
    <w:rsid w:val="00570FC7"/>
    <w:rsid w:val="00575A71"/>
    <w:rsid w:val="00586624"/>
    <w:rsid w:val="00586A13"/>
    <w:rsid w:val="005A183C"/>
    <w:rsid w:val="005A505F"/>
    <w:rsid w:val="005D6533"/>
    <w:rsid w:val="005F5800"/>
    <w:rsid w:val="005F62E2"/>
    <w:rsid w:val="00607B47"/>
    <w:rsid w:val="00614572"/>
    <w:rsid w:val="006152B1"/>
    <w:rsid w:val="00623280"/>
    <w:rsid w:val="00631DD2"/>
    <w:rsid w:val="0063492A"/>
    <w:rsid w:val="006379FF"/>
    <w:rsid w:val="00646769"/>
    <w:rsid w:val="00653FFF"/>
    <w:rsid w:val="0065633E"/>
    <w:rsid w:val="0066469E"/>
    <w:rsid w:val="006664BB"/>
    <w:rsid w:val="00666802"/>
    <w:rsid w:val="00666A83"/>
    <w:rsid w:val="006704F2"/>
    <w:rsid w:val="00680871"/>
    <w:rsid w:val="00683DAA"/>
    <w:rsid w:val="00695818"/>
    <w:rsid w:val="006A310A"/>
    <w:rsid w:val="006A5224"/>
    <w:rsid w:val="006A595D"/>
    <w:rsid w:val="006C3C9D"/>
    <w:rsid w:val="006E4279"/>
    <w:rsid w:val="006E4C81"/>
    <w:rsid w:val="006E5C8F"/>
    <w:rsid w:val="006E6F14"/>
    <w:rsid w:val="006F3D5D"/>
    <w:rsid w:val="006F7852"/>
    <w:rsid w:val="00703CA5"/>
    <w:rsid w:val="0071092F"/>
    <w:rsid w:val="00734178"/>
    <w:rsid w:val="00734F31"/>
    <w:rsid w:val="00747EBF"/>
    <w:rsid w:val="00767722"/>
    <w:rsid w:val="00767CC2"/>
    <w:rsid w:val="00780D41"/>
    <w:rsid w:val="00793323"/>
    <w:rsid w:val="007B3384"/>
    <w:rsid w:val="007B44E4"/>
    <w:rsid w:val="007C394C"/>
    <w:rsid w:val="007C7C2C"/>
    <w:rsid w:val="007D2136"/>
    <w:rsid w:val="007D690C"/>
    <w:rsid w:val="007E1F83"/>
    <w:rsid w:val="007E58E2"/>
    <w:rsid w:val="007F1307"/>
    <w:rsid w:val="007F5597"/>
    <w:rsid w:val="007F77B7"/>
    <w:rsid w:val="00801873"/>
    <w:rsid w:val="0080697B"/>
    <w:rsid w:val="00806C42"/>
    <w:rsid w:val="00811494"/>
    <w:rsid w:val="00813887"/>
    <w:rsid w:val="00814334"/>
    <w:rsid w:val="008234D4"/>
    <w:rsid w:val="008251FE"/>
    <w:rsid w:val="00832DE0"/>
    <w:rsid w:val="008340EF"/>
    <w:rsid w:val="00850E65"/>
    <w:rsid w:val="00851315"/>
    <w:rsid w:val="00870979"/>
    <w:rsid w:val="00877368"/>
    <w:rsid w:val="00885628"/>
    <w:rsid w:val="00896830"/>
    <w:rsid w:val="008A5588"/>
    <w:rsid w:val="008C5A03"/>
    <w:rsid w:val="008D3461"/>
    <w:rsid w:val="008D457D"/>
    <w:rsid w:val="008E543B"/>
    <w:rsid w:val="008F7978"/>
    <w:rsid w:val="009027A2"/>
    <w:rsid w:val="009041BF"/>
    <w:rsid w:val="00910D1D"/>
    <w:rsid w:val="0092086A"/>
    <w:rsid w:val="009337B2"/>
    <w:rsid w:val="00942CD3"/>
    <w:rsid w:val="009435A3"/>
    <w:rsid w:val="00943ACC"/>
    <w:rsid w:val="0094755B"/>
    <w:rsid w:val="00952DBD"/>
    <w:rsid w:val="009630F0"/>
    <w:rsid w:val="0096494C"/>
    <w:rsid w:val="0096797D"/>
    <w:rsid w:val="009732B0"/>
    <w:rsid w:val="00974EB6"/>
    <w:rsid w:val="009843DA"/>
    <w:rsid w:val="0099416A"/>
    <w:rsid w:val="009A0978"/>
    <w:rsid w:val="009A0BC7"/>
    <w:rsid w:val="009A2153"/>
    <w:rsid w:val="009B04C0"/>
    <w:rsid w:val="009B1AF1"/>
    <w:rsid w:val="009B2FED"/>
    <w:rsid w:val="009C03D8"/>
    <w:rsid w:val="009C2A57"/>
    <w:rsid w:val="009C5305"/>
    <w:rsid w:val="009C5BBC"/>
    <w:rsid w:val="009D2494"/>
    <w:rsid w:val="009D6E6B"/>
    <w:rsid w:val="009E1F6B"/>
    <w:rsid w:val="009E62BD"/>
    <w:rsid w:val="009F5A38"/>
    <w:rsid w:val="009F7A49"/>
    <w:rsid w:val="00A01E5B"/>
    <w:rsid w:val="00A058CC"/>
    <w:rsid w:val="00A219CA"/>
    <w:rsid w:val="00A21B37"/>
    <w:rsid w:val="00A30CFE"/>
    <w:rsid w:val="00A5326D"/>
    <w:rsid w:val="00A53FA0"/>
    <w:rsid w:val="00A572F7"/>
    <w:rsid w:val="00A63F35"/>
    <w:rsid w:val="00A67D0B"/>
    <w:rsid w:val="00A734FD"/>
    <w:rsid w:val="00A761FF"/>
    <w:rsid w:val="00A76578"/>
    <w:rsid w:val="00A91930"/>
    <w:rsid w:val="00A94929"/>
    <w:rsid w:val="00AA0F70"/>
    <w:rsid w:val="00AA1FA8"/>
    <w:rsid w:val="00AB06E4"/>
    <w:rsid w:val="00AB5435"/>
    <w:rsid w:val="00AB5662"/>
    <w:rsid w:val="00AC4413"/>
    <w:rsid w:val="00AE167D"/>
    <w:rsid w:val="00AF06F6"/>
    <w:rsid w:val="00AF657C"/>
    <w:rsid w:val="00AF7351"/>
    <w:rsid w:val="00B0663B"/>
    <w:rsid w:val="00B10F5D"/>
    <w:rsid w:val="00B16100"/>
    <w:rsid w:val="00B163F5"/>
    <w:rsid w:val="00B25265"/>
    <w:rsid w:val="00B341E7"/>
    <w:rsid w:val="00B35A9C"/>
    <w:rsid w:val="00B374B7"/>
    <w:rsid w:val="00B43B55"/>
    <w:rsid w:val="00B479F6"/>
    <w:rsid w:val="00B520F8"/>
    <w:rsid w:val="00B556B0"/>
    <w:rsid w:val="00B6217F"/>
    <w:rsid w:val="00B62E49"/>
    <w:rsid w:val="00B635F9"/>
    <w:rsid w:val="00B66524"/>
    <w:rsid w:val="00B70ED4"/>
    <w:rsid w:val="00B73E43"/>
    <w:rsid w:val="00B826F9"/>
    <w:rsid w:val="00B82C80"/>
    <w:rsid w:val="00B84D87"/>
    <w:rsid w:val="00B96C00"/>
    <w:rsid w:val="00B97742"/>
    <w:rsid w:val="00BA52DA"/>
    <w:rsid w:val="00BB07CE"/>
    <w:rsid w:val="00BB3FA1"/>
    <w:rsid w:val="00BB4C63"/>
    <w:rsid w:val="00BC0EF3"/>
    <w:rsid w:val="00BC33D7"/>
    <w:rsid w:val="00BC4192"/>
    <w:rsid w:val="00BD0DF4"/>
    <w:rsid w:val="00BD1BE8"/>
    <w:rsid w:val="00BD7C7B"/>
    <w:rsid w:val="00BE6ADC"/>
    <w:rsid w:val="00BF158D"/>
    <w:rsid w:val="00C03270"/>
    <w:rsid w:val="00C0528D"/>
    <w:rsid w:val="00C11E3C"/>
    <w:rsid w:val="00C157A4"/>
    <w:rsid w:val="00C23B32"/>
    <w:rsid w:val="00C25D30"/>
    <w:rsid w:val="00C30213"/>
    <w:rsid w:val="00C306B8"/>
    <w:rsid w:val="00C33A46"/>
    <w:rsid w:val="00C62458"/>
    <w:rsid w:val="00C63E29"/>
    <w:rsid w:val="00C66273"/>
    <w:rsid w:val="00C66ECE"/>
    <w:rsid w:val="00C67AA0"/>
    <w:rsid w:val="00C81E6C"/>
    <w:rsid w:val="00C832A0"/>
    <w:rsid w:val="00C90248"/>
    <w:rsid w:val="00C90727"/>
    <w:rsid w:val="00CA2A8A"/>
    <w:rsid w:val="00CC1DB4"/>
    <w:rsid w:val="00CC479E"/>
    <w:rsid w:val="00CC493F"/>
    <w:rsid w:val="00CD2205"/>
    <w:rsid w:val="00CE11F5"/>
    <w:rsid w:val="00CE20FF"/>
    <w:rsid w:val="00CE5033"/>
    <w:rsid w:val="00CF21DA"/>
    <w:rsid w:val="00CF3306"/>
    <w:rsid w:val="00D0397B"/>
    <w:rsid w:val="00D11A02"/>
    <w:rsid w:val="00D140A7"/>
    <w:rsid w:val="00D172AE"/>
    <w:rsid w:val="00D36070"/>
    <w:rsid w:val="00D41D3A"/>
    <w:rsid w:val="00D41E3D"/>
    <w:rsid w:val="00D43621"/>
    <w:rsid w:val="00D450B7"/>
    <w:rsid w:val="00D46460"/>
    <w:rsid w:val="00D50D3A"/>
    <w:rsid w:val="00D51128"/>
    <w:rsid w:val="00D5703A"/>
    <w:rsid w:val="00D60248"/>
    <w:rsid w:val="00D731D1"/>
    <w:rsid w:val="00D74E40"/>
    <w:rsid w:val="00D76ADB"/>
    <w:rsid w:val="00D76B96"/>
    <w:rsid w:val="00D8067C"/>
    <w:rsid w:val="00D8338F"/>
    <w:rsid w:val="00D8381B"/>
    <w:rsid w:val="00D83836"/>
    <w:rsid w:val="00D8606A"/>
    <w:rsid w:val="00D87515"/>
    <w:rsid w:val="00D879C6"/>
    <w:rsid w:val="00DB2D2A"/>
    <w:rsid w:val="00DB789E"/>
    <w:rsid w:val="00DC22AA"/>
    <w:rsid w:val="00DD10EA"/>
    <w:rsid w:val="00DD3EC9"/>
    <w:rsid w:val="00DD6DD7"/>
    <w:rsid w:val="00DE5CA3"/>
    <w:rsid w:val="00DF52BE"/>
    <w:rsid w:val="00DF5320"/>
    <w:rsid w:val="00DF55C5"/>
    <w:rsid w:val="00DF71B5"/>
    <w:rsid w:val="00E052AD"/>
    <w:rsid w:val="00E16F28"/>
    <w:rsid w:val="00E234A9"/>
    <w:rsid w:val="00E2670D"/>
    <w:rsid w:val="00E32226"/>
    <w:rsid w:val="00E57B93"/>
    <w:rsid w:val="00E60D0E"/>
    <w:rsid w:val="00E65DE6"/>
    <w:rsid w:val="00E71F6D"/>
    <w:rsid w:val="00E72B70"/>
    <w:rsid w:val="00E7322E"/>
    <w:rsid w:val="00E74DD2"/>
    <w:rsid w:val="00E9778F"/>
    <w:rsid w:val="00EA7F94"/>
    <w:rsid w:val="00EB3B7C"/>
    <w:rsid w:val="00EB481F"/>
    <w:rsid w:val="00EB7F9D"/>
    <w:rsid w:val="00EC1CB8"/>
    <w:rsid w:val="00EC7C95"/>
    <w:rsid w:val="00ED291C"/>
    <w:rsid w:val="00ED3F1C"/>
    <w:rsid w:val="00ED5746"/>
    <w:rsid w:val="00EE1C9C"/>
    <w:rsid w:val="00EF213E"/>
    <w:rsid w:val="00EF46C4"/>
    <w:rsid w:val="00EF5067"/>
    <w:rsid w:val="00F05469"/>
    <w:rsid w:val="00F05A46"/>
    <w:rsid w:val="00F075C7"/>
    <w:rsid w:val="00F11B87"/>
    <w:rsid w:val="00F146FA"/>
    <w:rsid w:val="00F149A9"/>
    <w:rsid w:val="00F20C67"/>
    <w:rsid w:val="00F355DD"/>
    <w:rsid w:val="00F42E23"/>
    <w:rsid w:val="00F434DC"/>
    <w:rsid w:val="00F63649"/>
    <w:rsid w:val="00F670CA"/>
    <w:rsid w:val="00F672D4"/>
    <w:rsid w:val="00F736A7"/>
    <w:rsid w:val="00F84CE9"/>
    <w:rsid w:val="00F9049A"/>
    <w:rsid w:val="00FA0762"/>
    <w:rsid w:val="00FA0804"/>
    <w:rsid w:val="00FB6882"/>
    <w:rsid w:val="00FC08B9"/>
    <w:rsid w:val="00FC1A71"/>
    <w:rsid w:val="00FC403F"/>
    <w:rsid w:val="00FC4592"/>
    <w:rsid w:val="00FC4A9C"/>
    <w:rsid w:val="00FC6F8B"/>
    <w:rsid w:val="00FD5057"/>
    <w:rsid w:val="00FE77DC"/>
    <w:rsid w:val="00FF7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,"/>
  <w:listSeparator w:val=";"/>
  <w14:docId w14:val="55A04026"/>
  <w15:docId w15:val="{521ECB47-CEBF-4600-99F2-4763A57E3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36318"/>
    <w:rPr>
      <w:rFonts w:ascii="Times New Roman" w:hAnsi="Times New Roman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111ECE"/>
    <w:pPr>
      <w:keepNext/>
      <w:keepLines/>
      <w:spacing w:before="120" w:after="120" w:line="360" w:lineRule="auto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111ECE"/>
    <w:pPr>
      <w:keepNext/>
      <w:keepLines/>
      <w:spacing w:before="120" w:after="120" w:line="360" w:lineRule="auto"/>
      <w:outlineLvl w:val="1"/>
    </w:pPr>
    <w:rPr>
      <w:rFonts w:eastAsiaTheme="majorEastAsia" w:cstheme="majorBidi"/>
      <w:b/>
      <w:bCs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111ECE"/>
    <w:pPr>
      <w:keepNext/>
      <w:keepLines/>
      <w:spacing w:before="120" w:after="120" w:line="360" w:lineRule="auto"/>
      <w:outlineLvl w:val="2"/>
    </w:pPr>
    <w:rPr>
      <w:rFonts w:eastAsiaTheme="majorEastAsia" w:cstheme="majorBidi"/>
      <w:b/>
      <w:bCs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0636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1411D1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1411D1"/>
  </w:style>
  <w:style w:type="paragraph" w:styleId="Verzeichnis1">
    <w:name w:val="toc 1"/>
    <w:basedOn w:val="Standard"/>
    <w:next w:val="Standard"/>
    <w:autoRedefine/>
    <w:uiPriority w:val="39"/>
    <w:unhideWhenUsed/>
    <w:rsid w:val="006664BB"/>
    <w:pPr>
      <w:tabs>
        <w:tab w:val="left" w:pos="420"/>
        <w:tab w:val="right" w:leader="dot" w:pos="8505"/>
      </w:tabs>
      <w:spacing w:line="360" w:lineRule="auto"/>
      <w:ind w:right="-7"/>
    </w:pPr>
    <w:rPr>
      <w:rFonts w:cs="Times New Roman"/>
      <w:b/>
      <w:noProof/>
    </w:rPr>
  </w:style>
  <w:style w:type="paragraph" w:styleId="Verzeichnis2">
    <w:name w:val="toc 2"/>
    <w:basedOn w:val="Standard"/>
    <w:next w:val="Standard"/>
    <w:autoRedefine/>
    <w:uiPriority w:val="39"/>
    <w:unhideWhenUsed/>
    <w:rsid w:val="00AF657C"/>
    <w:pPr>
      <w:tabs>
        <w:tab w:val="right" w:leader="dot" w:pos="8505"/>
      </w:tabs>
      <w:spacing w:line="360" w:lineRule="auto"/>
      <w:ind w:left="426"/>
    </w:pPr>
  </w:style>
  <w:style w:type="paragraph" w:styleId="Verzeichnis3">
    <w:name w:val="toc 3"/>
    <w:basedOn w:val="Standard"/>
    <w:next w:val="Standard"/>
    <w:autoRedefine/>
    <w:uiPriority w:val="39"/>
    <w:unhideWhenUsed/>
    <w:rsid w:val="00AF657C"/>
    <w:pPr>
      <w:tabs>
        <w:tab w:val="left" w:pos="284"/>
        <w:tab w:val="left" w:pos="426"/>
        <w:tab w:val="right" w:leader="dot" w:pos="8505"/>
      </w:tabs>
      <w:spacing w:line="360" w:lineRule="auto"/>
      <w:ind w:left="851"/>
    </w:pPr>
  </w:style>
  <w:style w:type="table" w:styleId="Tabellenraster">
    <w:name w:val="Table Grid"/>
    <w:basedOn w:val="NormaleTabelle"/>
    <w:uiPriority w:val="39"/>
    <w:rsid w:val="001411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411D1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411D1"/>
    <w:rPr>
      <w:rFonts w:ascii="Lucida Grande" w:hAnsi="Lucida Grande" w:cs="Lucida Grande"/>
      <w:sz w:val="18"/>
      <w:szCs w:val="18"/>
    </w:rPr>
  </w:style>
  <w:style w:type="paragraph" w:styleId="Fuzeile">
    <w:name w:val="footer"/>
    <w:basedOn w:val="Standard"/>
    <w:link w:val="FuzeileZchn"/>
    <w:uiPriority w:val="99"/>
    <w:unhideWhenUsed/>
    <w:rsid w:val="001411D1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1411D1"/>
  </w:style>
  <w:style w:type="character" w:styleId="Seitenzahl">
    <w:name w:val="page number"/>
    <w:basedOn w:val="Absatz-Standardschriftart"/>
    <w:uiPriority w:val="99"/>
    <w:semiHidden/>
    <w:unhideWhenUsed/>
    <w:rsid w:val="001411D1"/>
  </w:style>
  <w:style w:type="character" w:customStyle="1" w:styleId="berschrift1Zchn">
    <w:name w:val="Überschrift 1 Zchn"/>
    <w:basedOn w:val="Absatz-Standardschriftart"/>
    <w:link w:val="berschrift1"/>
    <w:uiPriority w:val="9"/>
    <w:rsid w:val="00111ECE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111ECE"/>
    <w:rPr>
      <w:rFonts w:ascii="Times New Roman" w:eastAsiaTheme="majorEastAsia" w:hAnsi="Times New Roman" w:cstheme="majorBidi"/>
      <w:b/>
      <w:bCs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111ECE"/>
    <w:rPr>
      <w:rFonts w:ascii="Times New Roman" w:eastAsiaTheme="majorEastAsia" w:hAnsi="Times New Roman" w:cstheme="majorBidi"/>
      <w:b/>
      <w:bCs/>
    </w:rPr>
  </w:style>
  <w:style w:type="paragraph" w:styleId="Listenabsatz">
    <w:name w:val="List Paragraph"/>
    <w:basedOn w:val="Standard"/>
    <w:uiPriority w:val="34"/>
    <w:qFormat/>
    <w:rsid w:val="001411D1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1411D1"/>
    <w:rPr>
      <w:color w:val="0000FF" w:themeColor="hyperlink"/>
      <w:u w:val="single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1411D1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1411D1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1411D1"/>
    <w:rPr>
      <w:vertAlign w:val="superscript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010F3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010F36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010F36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10F3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10F36"/>
    <w:rPr>
      <w:b/>
      <w:bCs/>
      <w:sz w:val="20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3456CD"/>
    <w:rPr>
      <w:color w:val="800080" w:themeColor="followedHyperlink"/>
      <w:u w:val="single"/>
    </w:rPr>
  </w:style>
  <w:style w:type="character" w:styleId="Platzhaltertext">
    <w:name w:val="Placeholder Text"/>
    <w:basedOn w:val="Absatz-Standardschriftart"/>
    <w:uiPriority w:val="99"/>
    <w:semiHidden/>
    <w:rsid w:val="00F05469"/>
    <w:rPr>
      <w:color w:val="808080"/>
    </w:rPr>
  </w:style>
  <w:style w:type="paragraph" w:styleId="berarbeitung">
    <w:name w:val="Revision"/>
    <w:hidden/>
    <w:uiPriority w:val="99"/>
    <w:semiHidden/>
    <w:rsid w:val="00290316"/>
  </w:style>
  <w:style w:type="paragraph" w:styleId="KeinLeerraum">
    <w:name w:val="No Spacing"/>
    <w:uiPriority w:val="1"/>
    <w:qFormat/>
    <w:rsid w:val="00CA2A8A"/>
  </w:style>
  <w:style w:type="character" w:customStyle="1" w:styleId="berschrift5Zchn">
    <w:name w:val="Überschrift 5 Zchn"/>
    <w:basedOn w:val="Absatz-Standardschriftart"/>
    <w:link w:val="berschrift5"/>
    <w:uiPriority w:val="9"/>
    <w:rsid w:val="000636D3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Liste">
    <w:name w:val="List"/>
    <w:basedOn w:val="Standard"/>
    <w:uiPriority w:val="99"/>
    <w:unhideWhenUsed/>
    <w:rsid w:val="000636D3"/>
    <w:pPr>
      <w:ind w:left="283" w:hanging="283"/>
      <w:contextualSpacing/>
    </w:pPr>
  </w:style>
  <w:style w:type="paragraph" w:styleId="Textkrper">
    <w:name w:val="Body Text"/>
    <w:basedOn w:val="Standard"/>
    <w:link w:val="TextkrperZchn"/>
    <w:uiPriority w:val="99"/>
    <w:unhideWhenUsed/>
    <w:rsid w:val="000636D3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rsid w:val="000636D3"/>
    <w:rPr>
      <w:rFonts w:ascii="Times New Roman" w:hAnsi="Times New Roman"/>
    </w:rPr>
  </w:style>
  <w:style w:type="paragraph" w:styleId="Textkrper-Zeileneinzug">
    <w:name w:val="Body Text Indent"/>
    <w:basedOn w:val="Standard"/>
    <w:link w:val="Textkrper-ZeileneinzugZchn"/>
    <w:uiPriority w:val="99"/>
    <w:unhideWhenUsed/>
    <w:rsid w:val="000636D3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rsid w:val="000636D3"/>
    <w:rPr>
      <w:rFonts w:ascii="Times New Roman" w:hAnsi="Times New Roman"/>
    </w:rPr>
  </w:style>
  <w:style w:type="paragraph" w:customStyle="1" w:styleId="InfoBlockText">
    <w:name w:val="Info Block Text"/>
    <w:basedOn w:val="Standard"/>
    <w:rsid w:val="000636D3"/>
  </w:style>
  <w:style w:type="paragraph" w:styleId="Standardeinzug">
    <w:name w:val="Normal Indent"/>
    <w:basedOn w:val="Standard"/>
    <w:uiPriority w:val="99"/>
    <w:unhideWhenUsed/>
    <w:rsid w:val="000636D3"/>
    <w:pPr>
      <w:ind w:left="720"/>
    </w:pPr>
  </w:style>
  <w:style w:type="paragraph" w:styleId="Textkrper-Erstzeileneinzug">
    <w:name w:val="Body Text First Indent"/>
    <w:basedOn w:val="Textkrper"/>
    <w:link w:val="Textkrper-ErstzeileneinzugZchn"/>
    <w:uiPriority w:val="99"/>
    <w:unhideWhenUsed/>
    <w:rsid w:val="000636D3"/>
    <w:pPr>
      <w:spacing w:after="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rsid w:val="000636D3"/>
    <w:rPr>
      <w:rFonts w:ascii="Times New Roman" w:hAnsi="Times New Roman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unhideWhenUsed/>
    <w:rsid w:val="000636D3"/>
    <w:pPr>
      <w:spacing w:after="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rsid w:val="000636D3"/>
    <w:rPr>
      <w:rFonts w:ascii="Times New Roman" w:hAnsi="Times New Roman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0636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41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29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74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0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9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0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87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64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9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4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8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00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9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3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1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5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04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4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21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009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57863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4" w:color="CCCCCC"/>
                        <w:left w:val="single" w:sz="6" w:space="8" w:color="CCCCCC"/>
                        <w:bottom w:val="single" w:sz="6" w:space="4" w:color="CCCCCC"/>
                        <w:right w:val="single" w:sz="6" w:space="8" w:color="CCCCCC"/>
                      </w:divBdr>
                      <w:divsChild>
                        <w:div w:id="914048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00297">
                              <w:marLeft w:val="0"/>
                              <w:marRight w:val="0"/>
                              <w:marTop w:val="300"/>
                              <w:marBottom w:val="300"/>
                              <w:divBdr>
                                <w:top w:val="single" w:sz="6" w:space="8" w:color="CCCCCC"/>
                                <w:left w:val="none" w:sz="0" w:space="0" w:color="auto"/>
                                <w:bottom w:val="single" w:sz="6" w:space="8" w:color="CCCCCC"/>
                                <w:right w:val="none" w:sz="0" w:space="0" w:color="auto"/>
                              </w:divBdr>
                              <w:divsChild>
                                <w:div w:id="1197962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1534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6437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183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3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8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2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18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0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3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8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5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5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7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4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3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2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4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9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0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2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C17F053-AB3F-4306-A327-E462904C3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</Words>
  <Characters>267</Characters>
  <Application>Microsoft Office Word</Application>
  <DocSecurity>0</DocSecurity>
  <Lines>2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 Clemens</dc:creator>
  <cp:lastModifiedBy>Christina Semptner</cp:lastModifiedBy>
  <cp:revision>2</cp:revision>
  <cp:lastPrinted>2017-11-28T07:44:00Z</cp:lastPrinted>
  <dcterms:created xsi:type="dcterms:W3CDTF">2024-07-25T12:20:00Z</dcterms:created>
  <dcterms:modified xsi:type="dcterms:W3CDTF">2024-07-25T12:20:00Z</dcterms:modified>
</cp:coreProperties>
</file>